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78478" w14:textId="65F31474" w:rsidR="008C4CD9" w:rsidRPr="009436E6" w:rsidRDefault="008C4CD9" w:rsidP="009436E6">
      <w:pPr>
        <w:pStyle w:val="Heading1"/>
        <w:jc w:val="center"/>
      </w:pPr>
      <w:r w:rsidRPr="009436E6">
        <w:t>CONTACT FORM</w:t>
      </w:r>
    </w:p>
    <w:p w14:paraId="716C3053" w14:textId="5E86E154" w:rsidR="0029185C" w:rsidRPr="009436E6" w:rsidRDefault="0029185C" w:rsidP="008C4CD9">
      <w:pPr>
        <w:spacing w:after="0"/>
        <w:jc w:val="center"/>
        <w:rPr>
          <w:rFonts w:asciiTheme="majorHAnsi" w:hAnsiTheme="majorHAnsi"/>
          <w:b/>
          <w:bCs/>
          <w:sz w:val="22"/>
          <w:szCs w:val="24"/>
        </w:rPr>
      </w:pPr>
    </w:p>
    <w:p w14:paraId="7D8344F7" w14:textId="3BDA2BE7" w:rsidR="0029185C" w:rsidRPr="009436E6" w:rsidRDefault="0029185C" w:rsidP="0029185C">
      <w:pPr>
        <w:spacing w:after="0"/>
        <w:jc w:val="both"/>
        <w:rPr>
          <w:rFonts w:asciiTheme="majorHAnsi" w:hAnsiTheme="majorHAnsi"/>
          <w:b/>
          <w:bCs/>
          <w:sz w:val="22"/>
          <w:szCs w:val="24"/>
        </w:rPr>
      </w:pPr>
      <w:r w:rsidRPr="009436E6">
        <w:rPr>
          <w:rFonts w:asciiTheme="majorHAnsi" w:hAnsiTheme="majorHAnsi"/>
          <w:b/>
          <w:bCs/>
          <w:sz w:val="22"/>
          <w:szCs w:val="24"/>
        </w:rPr>
        <w:t>Instructions</w:t>
      </w:r>
    </w:p>
    <w:p w14:paraId="08EACBD5" w14:textId="4607FF4E" w:rsidR="008C4CD9" w:rsidRPr="009436E6" w:rsidRDefault="0029185C" w:rsidP="008C4CD9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/>
          <w:b/>
          <w:bCs/>
          <w:sz w:val="22"/>
          <w:szCs w:val="24"/>
        </w:rPr>
      </w:pPr>
      <w:r w:rsidRPr="009436E6">
        <w:rPr>
          <w:rFonts w:asciiTheme="majorHAnsi" w:hAnsiTheme="majorHAnsi"/>
        </w:rPr>
        <w:t>This form can be used by any individual whose personal information is held by BDO.</w:t>
      </w:r>
    </w:p>
    <w:p w14:paraId="778FAD89" w14:textId="48E71972" w:rsidR="0029185C" w:rsidRPr="009436E6" w:rsidRDefault="0029185C" w:rsidP="008C4CD9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/>
          <w:b/>
          <w:bCs/>
          <w:strike/>
          <w:sz w:val="22"/>
          <w:szCs w:val="24"/>
        </w:rPr>
      </w:pPr>
      <w:r w:rsidRPr="009436E6">
        <w:rPr>
          <w:rFonts w:asciiTheme="majorHAnsi" w:hAnsiTheme="majorHAnsi"/>
        </w:rPr>
        <w:t>Please complete all the fields to the best of your ability</w:t>
      </w:r>
      <w:r w:rsidR="00A87878" w:rsidRPr="009436E6">
        <w:rPr>
          <w:rFonts w:asciiTheme="majorHAnsi" w:hAnsiTheme="majorHAnsi"/>
        </w:rPr>
        <w:t>.</w:t>
      </w:r>
    </w:p>
    <w:p w14:paraId="16093EE0" w14:textId="3E35606A" w:rsidR="008C4CD9" w:rsidRPr="009436E6" w:rsidRDefault="0029185C" w:rsidP="00A87878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/>
        </w:rPr>
      </w:pPr>
      <w:r w:rsidRPr="009436E6">
        <w:rPr>
          <w:rFonts w:asciiTheme="majorHAnsi" w:hAnsiTheme="majorHAnsi"/>
        </w:rPr>
        <w:t xml:space="preserve">Return this form to the Privacy </w:t>
      </w:r>
      <w:r w:rsidR="004E518F" w:rsidRPr="009436E6">
        <w:rPr>
          <w:rFonts w:asciiTheme="majorHAnsi" w:hAnsiTheme="majorHAnsi"/>
        </w:rPr>
        <w:t>Champion</w:t>
      </w:r>
      <w:r w:rsidR="00A87878" w:rsidRPr="009436E6">
        <w:rPr>
          <w:rFonts w:asciiTheme="majorHAnsi" w:hAnsiTheme="majorHAnsi"/>
        </w:rPr>
        <w:t xml:space="preserve"> at </w:t>
      </w:r>
      <w:hyperlink r:id="rId5" w:history="1">
        <w:r w:rsidR="00A87878" w:rsidRPr="009436E6">
          <w:rPr>
            <w:rStyle w:val="Hyperlink"/>
            <w:rFonts w:asciiTheme="majorHAnsi" w:hAnsiTheme="majorHAnsi"/>
          </w:rPr>
          <w:t>privacychampion@bdo.co.nz</w:t>
        </w:r>
      </w:hyperlink>
      <w:r w:rsidR="00A87878" w:rsidRPr="009436E6">
        <w:rPr>
          <w:rFonts w:asciiTheme="majorHAnsi" w:hAnsiTheme="majorHAnsi"/>
        </w:rPr>
        <w:t xml:space="preserve"> </w:t>
      </w:r>
    </w:p>
    <w:p w14:paraId="7185654F" w14:textId="258C7B9D" w:rsidR="00D10537" w:rsidRPr="009436E6" w:rsidRDefault="00D10537" w:rsidP="008C4CD9">
      <w:pPr>
        <w:spacing w:after="0"/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D10537" w:rsidRPr="009436E6" w14:paraId="6362BC4B" w14:textId="77777777" w:rsidTr="00D10537">
        <w:tc>
          <w:tcPr>
            <w:tcW w:w="2263" w:type="dxa"/>
          </w:tcPr>
          <w:p w14:paraId="69C83296" w14:textId="0615BD5D" w:rsidR="00D10537" w:rsidRPr="009436E6" w:rsidRDefault="00D10537" w:rsidP="008C4CD9">
            <w:pPr>
              <w:rPr>
                <w:rFonts w:asciiTheme="majorHAnsi" w:hAnsiTheme="majorHAnsi"/>
                <w:b/>
                <w:bCs/>
              </w:rPr>
            </w:pPr>
            <w:r w:rsidRPr="009436E6">
              <w:rPr>
                <w:rFonts w:asciiTheme="majorHAnsi" w:hAnsiTheme="majorHAnsi"/>
                <w:b/>
                <w:bCs/>
              </w:rPr>
              <w:t>Full Name:</w:t>
            </w:r>
          </w:p>
        </w:tc>
        <w:tc>
          <w:tcPr>
            <w:tcW w:w="6753" w:type="dxa"/>
          </w:tcPr>
          <w:p w14:paraId="40499EED" w14:textId="77777777" w:rsidR="00D10537" w:rsidRPr="009436E6" w:rsidRDefault="00D10537" w:rsidP="008C4CD9">
            <w:pPr>
              <w:rPr>
                <w:rFonts w:asciiTheme="majorHAnsi" w:hAnsiTheme="majorHAnsi"/>
              </w:rPr>
            </w:pPr>
          </w:p>
        </w:tc>
      </w:tr>
      <w:tr w:rsidR="00D10537" w:rsidRPr="009436E6" w14:paraId="5E969A9B" w14:textId="77777777" w:rsidTr="00D10537">
        <w:tc>
          <w:tcPr>
            <w:tcW w:w="2263" w:type="dxa"/>
          </w:tcPr>
          <w:p w14:paraId="5DDE6D0D" w14:textId="23A2A324" w:rsidR="00D10537" w:rsidRPr="009436E6" w:rsidRDefault="00D10537" w:rsidP="008C4CD9">
            <w:pPr>
              <w:rPr>
                <w:rFonts w:asciiTheme="majorHAnsi" w:hAnsiTheme="majorHAnsi"/>
                <w:b/>
                <w:bCs/>
              </w:rPr>
            </w:pPr>
            <w:r w:rsidRPr="009436E6">
              <w:rPr>
                <w:rFonts w:asciiTheme="majorHAnsi" w:hAnsiTheme="majorHAnsi"/>
                <w:b/>
                <w:bCs/>
              </w:rPr>
              <w:t>Phone Number:</w:t>
            </w:r>
          </w:p>
        </w:tc>
        <w:tc>
          <w:tcPr>
            <w:tcW w:w="6753" w:type="dxa"/>
          </w:tcPr>
          <w:p w14:paraId="390A6377" w14:textId="77777777" w:rsidR="00D10537" w:rsidRPr="009436E6" w:rsidRDefault="00D10537" w:rsidP="008C4CD9">
            <w:pPr>
              <w:rPr>
                <w:rFonts w:asciiTheme="majorHAnsi" w:hAnsiTheme="majorHAnsi"/>
              </w:rPr>
            </w:pPr>
          </w:p>
        </w:tc>
      </w:tr>
      <w:tr w:rsidR="00D10537" w:rsidRPr="009436E6" w14:paraId="21169AEE" w14:textId="77777777" w:rsidTr="00D10537">
        <w:tc>
          <w:tcPr>
            <w:tcW w:w="2263" w:type="dxa"/>
          </w:tcPr>
          <w:p w14:paraId="52B605FF" w14:textId="06550FEC" w:rsidR="00D10537" w:rsidRPr="009436E6" w:rsidRDefault="00D10537" w:rsidP="008C4CD9">
            <w:pPr>
              <w:rPr>
                <w:rFonts w:asciiTheme="majorHAnsi" w:hAnsiTheme="majorHAnsi"/>
                <w:b/>
                <w:bCs/>
              </w:rPr>
            </w:pPr>
            <w:r w:rsidRPr="009436E6">
              <w:rPr>
                <w:rFonts w:asciiTheme="majorHAnsi" w:hAnsiTheme="majorHAnsi"/>
                <w:b/>
                <w:bCs/>
              </w:rPr>
              <w:t>Email ID:</w:t>
            </w:r>
          </w:p>
        </w:tc>
        <w:tc>
          <w:tcPr>
            <w:tcW w:w="6753" w:type="dxa"/>
          </w:tcPr>
          <w:p w14:paraId="2C10F1BD" w14:textId="77777777" w:rsidR="00D10537" w:rsidRPr="009436E6" w:rsidRDefault="00D10537" w:rsidP="008C4CD9">
            <w:pPr>
              <w:rPr>
                <w:rFonts w:asciiTheme="majorHAnsi" w:hAnsiTheme="majorHAnsi"/>
              </w:rPr>
            </w:pPr>
          </w:p>
        </w:tc>
      </w:tr>
      <w:tr w:rsidR="00D10537" w:rsidRPr="009436E6" w14:paraId="5F6B0872" w14:textId="77777777" w:rsidTr="00D10537">
        <w:tc>
          <w:tcPr>
            <w:tcW w:w="2263" w:type="dxa"/>
          </w:tcPr>
          <w:p w14:paraId="7B4269EF" w14:textId="2D7C4B72" w:rsidR="00D10537" w:rsidRPr="009436E6" w:rsidRDefault="00D10537" w:rsidP="008C4CD9">
            <w:pPr>
              <w:rPr>
                <w:rFonts w:asciiTheme="majorHAnsi" w:hAnsiTheme="majorHAnsi"/>
                <w:b/>
                <w:bCs/>
              </w:rPr>
            </w:pPr>
            <w:r w:rsidRPr="009436E6">
              <w:rPr>
                <w:rFonts w:asciiTheme="majorHAnsi" w:hAnsiTheme="majorHAnsi"/>
                <w:b/>
                <w:bCs/>
              </w:rPr>
              <w:t>Correspondence Address:</w:t>
            </w:r>
          </w:p>
        </w:tc>
        <w:tc>
          <w:tcPr>
            <w:tcW w:w="6753" w:type="dxa"/>
          </w:tcPr>
          <w:p w14:paraId="3DE6EEFC" w14:textId="77777777" w:rsidR="00D10537" w:rsidRPr="009436E6" w:rsidRDefault="00D10537" w:rsidP="008C4CD9">
            <w:pPr>
              <w:rPr>
                <w:rFonts w:asciiTheme="majorHAnsi" w:hAnsiTheme="majorHAnsi"/>
              </w:rPr>
            </w:pPr>
          </w:p>
        </w:tc>
      </w:tr>
      <w:tr w:rsidR="004E518F" w:rsidRPr="009436E6" w14:paraId="03E27A08" w14:textId="77777777" w:rsidTr="00D10537">
        <w:tc>
          <w:tcPr>
            <w:tcW w:w="2263" w:type="dxa"/>
          </w:tcPr>
          <w:p w14:paraId="53E300FF" w14:textId="5734F2D2" w:rsidR="004E518F" w:rsidRPr="009436E6" w:rsidRDefault="004E518F" w:rsidP="008C4CD9">
            <w:pPr>
              <w:rPr>
                <w:rFonts w:asciiTheme="majorHAnsi" w:hAnsiTheme="majorHAnsi"/>
                <w:b/>
                <w:bCs/>
              </w:rPr>
            </w:pPr>
            <w:r w:rsidRPr="009436E6">
              <w:rPr>
                <w:rFonts w:asciiTheme="majorHAnsi" w:hAnsiTheme="majorHAnsi"/>
                <w:b/>
                <w:bCs/>
              </w:rPr>
              <w:t>BDO Location:</w:t>
            </w:r>
          </w:p>
        </w:tc>
        <w:tc>
          <w:tcPr>
            <w:tcW w:w="6753" w:type="dxa"/>
          </w:tcPr>
          <w:p w14:paraId="46AA072F" w14:textId="77777777" w:rsidR="004E518F" w:rsidRPr="009436E6" w:rsidRDefault="004E518F" w:rsidP="008C4CD9">
            <w:pPr>
              <w:rPr>
                <w:rFonts w:asciiTheme="majorHAnsi" w:hAnsiTheme="majorHAnsi"/>
              </w:rPr>
            </w:pPr>
          </w:p>
        </w:tc>
      </w:tr>
      <w:tr w:rsidR="00D10537" w:rsidRPr="009436E6" w14:paraId="177D36EF" w14:textId="77777777" w:rsidTr="00D10537">
        <w:tc>
          <w:tcPr>
            <w:tcW w:w="2263" w:type="dxa"/>
          </w:tcPr>
          <w:p w14:paraId="282FE185" w14:textId="621ED0B3" w:rsidR="00D10537" w:rsidRPr="009436E6" w:rsidRDefault="00D10537" w:rsidP="008C4CD9">
            <w:pPr>
              <w:rPr>
                <w:rFonts w:asciiTheme="majorHAnsi" w:hAnsiTheme="majorHAnsi"/>
                <w:b/>
                <w:bCs/>
              </w:rPr>
            </w:pPr>
            <w:r w:rsidRPr="009436E6">
              <w:rPr>
                <w:rFonts w:asciiTheme="majorHAnsi" w:hAnsiTheme="majorHAnsi"/>
                <w:b/>
                <w:bCs/>
              </w:rPr>
              <w:t>Nature of Query:</w:t>
            </w:r>
            <w:r w:rsidR="00E37A22" w:rsidRPr="009436E6">
              <w:rPr>
                <w:rFonts w:asciiTheme="majorHAnsi" w:hAnsiTheme="majorHAnsi"/>
                <w:b/>
                <w:bCs/>
              </w:rPr>
              <w:t xml:space="preserve"> (Select the one which applies)</w:t>
            </w:r>
          </w:p>
        </w:tc>
        <w:tc>
          <w:tcPr>
            <w:tcW w:w="6753" w:type="dxa"/>
          </w:tcPr>
          <w:p w14:paraId="69ADBD58" w14:textId="5AEDF7A2" w:rsidR="00D10537" w:rsidRPr="009436E6" w:rsidRDefault="0044779C" w:rsidP="008C4CD9">
            <w:pPr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-149749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A22" w:rsidRPr="009436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37A22" w:rsidRPr="009436E6">
              <w:rPr>
                <w:rFonts w:asciiTheme="majorHAnsi" w:hAnsiTheme="majorHAnsi"/>
              </w:rPr>
              <w:t xml:space="preserve"> Report an error in your personal information held by BDO </w:t>
            </w:r>
          </w:p>
          <w:p w14:paraId="3F144BB0" w14:textId="7F1A68D0" w:rsidR="00E37A22" w:rsidRPr="009436E6" w:rsidRDefault="0044779C" w:rsidP="008C4CD9">
            <w:pPr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-1929108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A22" w:rsidRPr="009436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37A22" w:rsidRPr="009436E6">
              <w:rPr>
                <w:rFonts w:asciiTheme="majorHAnsi" w:hAnsiTheme="majorHAnsi"/>
              </w:rPr>
              <w:t xml:space="preserve"> Request </w:t>
            </w:r>
            <w:r w:rsidR="00F36284" w:rsidRPr="009436E6">
              <w:rPr>
                <w:rFonts w:asciiTheme="majorHAnsi" w:hAnsiTheme="majorHAnsi"/>
              </w:rPr>
              <w:t xml:space="preserve">correction or an </w:t>
            </w:r>
            <w:r w:rsidR="00E37A22" w:rsidRPr="009436E6">
              <w:rPr>
                <w:rFonts w:asciiTheme="majorHAnsi" w:hAnsiTheme="majorHAnsi"/>
              </w:rPr>
              <w:t>update in your personal information held by BDO</w:t>
            </w:r>
          </w:p>
          <w:p w14:paraId="6D9255A9" w14:textId="19900E7E" w:rsidR="00F36284" w:rsidRPr="009436E6" w:rsidRDefault="0044779C" w:rsidP="008C4CD9">
            <w:pPr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-206574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6284" w:rsidRPr="009436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36284" w:rsidRPr="009436E6">
              <w:rPr>
                <w:rFonts w:asciiTheme="majorHAnsi" w:hAnsiTheme="majorHAnsi"/>
              </w:rPr>
              <w:t xml:space="preserve"> Request to attach a statement of correction to your personal information held by BDO</w:t>
            </w:r>
          </w:p>
          <w:p w14:paraId="51819AE7" w14:textId="3B457694" w:rsidR="00E37A22" w:rsidRPr="009436E6" w:rsidRDefault="0044779C" w:rsidP="008C4CD9">
            <w:pPr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-1432806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A22" w:rsidRPr="009436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37A22" w:rsidRPr="009436E6">
              <w:rPr>
                <w:rFonts w:asciiTheme="majorHAnsi" w:hAnsiTheme="majorHAnsi"/>
              </w:rPr>
              <w:t xml:space="preserve"> Object to BDO disclosing your personal information overseas</w:t>
            </w:r>
          </w:p>
          <w:p w14:paraId="0F4A5600" w14:textId="4974CE0B" w:rsidR="00E37A22" w:rsidRPr="009436E6" w:rsidRDefault="0044779C" w:rsidP="008C4CD9">
            <w:pPr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1552501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A22" w:rsidRPr="009436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37A22" w:rsidRPr="009436E6">
              <w:rPr>
                <w:rFonts w:asciiTheme="majorHAnsi" w:hAnsiTheme="majorHAnsi"/>
              </w:rPr>
              <w:t xml:space="preserve"> </w:t>
            </w:r>
            <w:r w:rsidR="00E701C1" w:rsidRPr="009436E6">
              <w:rPr>
                <w:rFonts w:asciiTheme="majorHAnsi" w:hAnsiTheme="majorHAnsi"/>
              </w:rPr>
              <w:t>Mak</w:t>
            </w:r>
            <w:r w:rsidR="00F36284" w:rsidRPr="009436E6">
              <w:rPr>
                <w:rFonts w:asciiTheme="majorHAnsi" w:hAnsiTheme="majorHAnsi"/>
              </w:rPr>
              <w:t>e</w:t>
            </w:r>
            <w:r w:rsidR="00E701C1" w:rsidRPr="009436E6">
              <w:rPr>
                <w:rFonts w:asciiTheme="majorHAnsi" w:hAnsiTheme="majorHAnsi"/>
              </w:rPr>
              <w:t xml:space="preserve"> a complaint in relation to privacy of your personal information held by BDO</w:t>
            </w:r>
          </w:p>
          <w:p w14:paraId="4FEB7891" w14:textId="4175ED5E" w:rsidR="00E701C1" w:rsidRPr="009436E6" w:rsidRDefault="0044779C" w:rsidP="008C4CD9">
            <w:pPr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1661889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01C1" w:rsidRPr="009436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701C1" w:rsidRPr="009436E6">
              <w:rPr>
                <w:rFonts w:asciiTheme="majorHAnsi" w:hAnsiTheme="majorHAnsi"/>
              </w:rPr>
              <w:t xml:space="preserve"> Opt</w:t>
            </w:r>
            <w:r w:rsidR="00F36284" w:rsidRPr="009436E6">
              <w:rPr>
                <w:rFonts w:asciiTheme="majorHAnsi" w:hAnsiTheme="majorHAnsi"/>
              </w:rPr>
              <w:t>-</w:t>
            </w:r>
            <w:r w:rsidR="00E701C1" w:rsidRPr="009436E6">
              <w:rPr>
                <w:rFonts w:asciiTheme="majorHAnsi" w:hAnsiTheme="majorHAnsi"/>
              </w:rPr>
              <w:t xml:space="preserve">out of Direct Marketing Communications </w:t>
            </w:r>
          </w:p>
        </w:tc>
      </w:tr>
      <w:tr w:rsidR="00D10537" w:rsidRPr="009436E6" w14:paraId="41A1C65D" w14:textId="77777777" w:rsidTr="00D10537">
        <w:tc>
          <w:tcPr>
            <w:tcW w:w="2263" w:type="dxa"/>
          </w:tcPr>
          <w:p w14:paraId="39B123A6" w14:textId="44F9759C" w:rsidR="00D10537" w:rsidRPr="009436E6" w:rsidRDefault="00E701C1" w:rsidP="008C4CD9">
            <w:pPr>
              <w:rPr>
                <w:rFonts w:asciiTheme="majorHAnsi" w:hAnsiTheme="majorHAnsi"/>
                <w:b/>
                <w:bCs/>
              </w:rPr>
            </w:pPr>
            <w:r w:rsidRPr="009436E6">
              <w:rPr>
                <w:rFonts w:asciiTheme="majorHAnsi" w:hAnsiTheme="majorHAnsi"/>
                <w:b/>
                <w:bCs/>
              </w:rPr>
              <w:t>Brief Description of the Query:</w:t>
            </w:r>
          </w:p>
        </w:tc>
        <w:tc>
          <w:tcPr>
            <w:tcW w:w="6753" w:type="dxa"/>
          </w:tcPr>
          <w:p w14:paraId="419DBFBF" w14:textId="1516024E" w:rsidR="00D10537" w:rsidRPr="009436E6" w:rsidRDefault="00465C7A" w:rsidP="008C4CD9">
            <w:pPr>
              <w:rPr>
                <w:rFonts w:asciiTheme="majorHAnsi" w:hAnsiTheme="majorHAnsi"/>
              </w:rPr>
            </w:pPr>
            <w:r w:rsidRPr="009436E6">
              <w:rPr>
                <w:rFonts w:asciiTheme="majorHAnsi" w:hAnsiTheme="majorHAnsi"/>
              </w:rPr>
              <w:t>&lt;Start typing here&gt;</w:t>
            </w:r>
          </w:p>
          <w:p w14:paraId="1CDAD02B" w14:textId="77777777" w:rsidR="00581E13" w:rsidRPr="009436E6" w:rsidRDefault="00581E13" w:rsidP="008C4CD9">
            <w:pPr>
              <w:rPr>
                <w:rFonts w:asciiTheme="majorHAnsi" w:hAnsiTheme="majorHAnsi"/>
              </w:rPr>
            </w:pPr>
          </w:p>
          <w:p w14:paraId="2CDA6681" w14:textId="77777777" w:rsidR="00581E13" w:rsidRPr="009436E6" w:rsidRDefault="00581E13" w:rsidP="008C4CD9">
            <w:pPr>
              <w:rPr>
                <w:rFonts w:asciiTheme="majorHAnsi" w:hAnsiTheme="majorHAnsi"/>
              </w:rPr>
            </w:pPr>
          </w:p>
          <w:p w14:paraId="49668EBB" w14:textId="77777777" w:rsidR="00581E13" w:rsidRPr="009436E6" w:rsidRDefault="00581E13" w:rsidP="008C4CD9">
            <w:pPr>
              <w:rPr>
                <w:rFonts w:asciiTheme="majorHAnsi" w:hAnsiTheme="majorHAnsi"/>
              </w:rPr>
            </w:pPr>
          </w:p>
          <w:p w14:paraId="5270B602" w14:textId="77777777" w:rsidR="00581E13" w:rsidRPr="009436E6" w:rsidRDefault="00581E13" w:rsidP="008C4CD9">
            <w:pPr>
              <w:rPr>
                <w:rFonts w:asciiTheme="majorHAnsi" w:hAnsiTheme="majorHAnsi"/>
              </w:rPr>
            </w:pPr>
          </w:p>
          <w:p w14:paraId="1FE863A4" w14:textId="77777777" w:rsidR="00581E13" w:rsidRPr="009436E6" w:rsidRDefault="00581E13" w:rsidP="008C4CD9">
            <w:pPr>
              <w:rPr>
                <w:rFonts w:asciiTheme="majorHAnsi" w:hAnsiTheme="majorHAnsi"/>
              </w:rPr>
            </w:pPr>
          </w:p>
          <w:p w14:paraId="7C7F6771" w14:textId="77777777" w:rsidR="00581E13" w:rsidRPr="009436E6" w:rsidRDefault="00581E13" w:rsidP="008C4CD9">
            <w:pPr>
              <w:rPr>
                <w:rFonts w:asciiTheme="majorHAnsi" w:hAnsiTheme="majorHAnsi"/>
              </w:rPr>
            </w:pPr>
          </w:p>
          <w:p w14:paraId="0FF8F08D" w14:textId="77777777" w:rsidR="00581E13" w:rsidRPr="009436E6" w:rsidRDefault="00581E13" w:rsidP="008C4CD9">
            <w:pPr>
              <w:rPr>
                <w:rFonts w:asciiTheme="majorHAnsi" w:hAnsiTheme="majorHAnsi"/>
              </w:rPr>
            </w:pPr>
          </w:p>
          <w:p w14:paraId="5BB17351" w14:textId="2725FBF5" w:rsidR="00581E13" w:rsidRPr="009436E6" w:rsidRDefault="00581E13" w:rsidP="00465C7A">
            <w:pPr>
              <w:rPr>
                <w:rFonts w:asciiTheme="majorHAnsi" w:hAnsiTheme="majorHAnsi"/>
              </w:rPr>
            </w:pPr>
          </w:p>
        </w:tc>
      </w:tr>
      <w:tr w:rsidR="00E701C1" w:rsidRPr="009436E6" w14:paraId="142C3E92" w14:textId="77777777" w:rsidTr="00D10537">
        <w:tc>
          <w:tcPr>
            <w:tcW w:w="2263" w:type="dxa"/>
          </w:tcPr>
          <w:p w14:paraId="544A2E9A" w14:textId="02AB531F" w:rsidR="00E701C1" w:rsidRPr="009436E6" w:rsidRDefault="00E701C1" w:rsidP="008C4CD9">
            <w:pPr>
              <w:rPr>
                <w:rFonts w:asciiTheme="majorHAnsi" w:hAnsiTheme="majorHAnsi"/>
                <w:b/>
                <w:bCs/>
              </w:rPr>
            </w:pPr>
            <w:r w:rsidRPr="009436E6">
              <w:rPr>
                <w:rFonts w:asciiTheme="majorHAnsi" w:hAnsiTheme="majorHAnsi"/>
                <w:b/>
                <w:bCs/>
              </w:rPr>
              <w:t>Date</w:t>
            </w:r>
            <w:r w:rsidR="00581E13" w:rsidRPr="009436E6">
              <w:rPr>
                <w:rFonts w:asciiTheme="majorHAnsi" w:hAnsiTheme="majorHAnsi"/>
                <w:b/>
                <w:bCs/>
              </w:rPr>
              <w:t>:</w:t>
            </w:r>
          </w:p>
        </w:tc>
        <w:tc>
          <w:tcPr>
            <w:tcW w:w="6753" w:type="dxa"/>
          </w:tcPr>
          <w:p w14:paraId="3CEABB9D" w14:textId="77777777" w:rsidR="00E701C1" w:rsidRPr="009436E6" w:rsidRDefault="00E701C1" w:rsidP="008C4CD9">
            <w:pPr>
              <w:rPr>
                <w:rFonts w:asciiTheme="majorHAnsi" w:hAnsiTheme="majorHAnsi"/>
              </w:rPr>
            </w:pPr>
          </w:p>
        </w:tc>
      </w:tr>
    </w:tbl>
    <w:p w14:paraId="196F0FE0" w14:textId="77777777" w:rsidR="00D10537" w:rsidRPr="009436E6" w:rsidRDefault="00D10537" w:rsidP="008C4CD9">
      <w:pPr>
        <w:spacing w:after="0"/>
        <w:rPr>
          <w:rFonts w:asciiTheme="majorHAnsi" w:hAnsiTheme="majorHAnsi"/>
        </w:rPr>
      </w:pPr>
    </w:p>
    <w:p w14:paraId="626453E3" w14:textId="5FF712DC" w:rsidR="004760EF" w:rsidRPr="009436E6" w:rsidRDefault="004760EF">
      <w:pPr>
        <w:rPr>
          <w:rFonts w:asciiTheme="majorHAnsi" w:hAnsiTheme="majorHAnsi"/>
        </w:rPr>
      </w:pPr>
    </w:p>
    <w:p w14:paraId="01D2E304" w14:textId="1BD8ACA7" w:rsidR="008C4CD9" w:rsidRPr="009436E6" w:rsidRDefault="00581E13">
      <w:pPr>
        <w:rPr>
          <w:rFonts w:asciiTheme="majorHAnsi" w:hAnsiTheme="majorHAnsi"/>
        </w:rPr>
      </w:pPr>
      <w:r w:rsidRPr="009436E6">
        <w:rPr>
          <w:rFonts w:asciiTheme="majorHAnsi" w:hAnsiTheme="majorHAnsi"/>
        </w:rPr>
        <w:t xml:space="preserve"> </w:t>
      </w:r>
    </w:p>
    <w:sectPr w:rsidR="008C4CD9" w:rsidRPr="009436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6C5A8D"/>
    <w:multiLevelType w:val="hybridMultilevel"/>
    <w:tmpl w:val="54A6B6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3006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I0MjUzMDI1sLQwtTRX0lEKTi0uzszPAykwrAUA1o7CBywAAAA="/>
  </w:docVars>
  <w:rsids>
    <w:rsidRoot w:val="00DA3FA9"/>
    <w:rsid w:val="00037470"/>
    <w:rsid w:val="000467CE"/>
    <w:rsid w:val="001466BA"/>
    <w:rsid w:val="00187F19"/>
    <w:rsid w:val="001D6AC6"/>
    <w:rsid w:val="00282568"/>
    <w:rsid w:val="0029185C"/>
    <w:rsid w:val="003B4EB6"/>
    <w:rsid w:val="003E6F8D"/>
    <w:rsid w:val="003F701F"/>
    <w:rsid w:val="0044779C"/>
    <w:rsid w:val="00460C35"/>
    <w:rsid w:val="00461F7E"/>
    <w:rsid w:val="00465C7A"/>
    <w:rsid w:val="004760EF"/>
    <w:rsid w:val="004935DF"/>
    <w:rsid w:val="004D713E"/>
    <w:rsid w:val="004E518F"/>
    <w:rsid w:val="004E5905"/>
    <w:rsid w:val="005303F2"/>
    <w:rsid w:val="00581E13"/>
    <w:rsid w:val="00683D93"/>
    <w:rsid w:val="006D0004"/>
    <w:rsid w:val="006D53E3"/>
    <w:rsid w:val="007D309E"/>
    <w:rsid w:val="00805067"/>
    <w:rsid w:val="00812004"/>
    <w:rsid w:val="00860D89"/>
    <w:rsid w:val="008C4CD9"/>
    <w:rsid w:val="009253A4"/>
    <w:rsid w:val="009436E6"/>
    <w:rsid w:val="009601A9"/>
    <w:rsid w:val="00985305"/>
    <w:rsid w:val="009F585D"/>
    <w:rsid w:val="00A23524"/>
    <w:rsid w:val="00A87878"/>
    <w:rsid w:val="00A926B3"/>
    <w:rsid w:val="00AF7666"/>
    <w:rsid w:val="00B71164"/>
    <w:rsid w:val="00C46A2D"/>
    <w:rsid w:val="00C657AE"/>
    <w:rsid w:val="00D10537"/>
    <w:rsid w:val="00D70DBF"/>
    <w:rsid w:val="00DA3FA9"/>
    <w:rsid w:val="00DB46D7"/>
    <w:rsid w:val="00DF72C0"/>
    <w:rsid w:val="00E05A62"/>
    <w:rsid w:val="00E37A22"/>
    <w:rsid w:val="00E54FC3"/>
    <w:rsid w:val="00E62AF9"/>
    <w:rsid w:val="00E701C1"/>
    <w:rsid w:val="00E90753"/>
    <w:rsid w:val="00E92D81"/>
    <w:rsid w:val="00E97181"/>
    <w:rsid w:val="00EC04E5"/>
    <w:rsid w:val="00F15995"/>
    <w:rsid w:val="00F36284"/>
    <w:rsid w:val="00F50CAD"/>
    <w:rsid w:val="00F53E24"/>
    <w:rsid w:val="00F634E4"/>
    <w:rsid w:val="00FF5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38F9E"/>
  <w15:chartTrackingRefBased/>
  <w15:docId w15:val="{C04AC73D-51E8-4835-BC72-83ABA5EF7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7CE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67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ED1A3B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67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2A5E2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67CE"/>
    <w:rPr>
      <w:rFonts w:asciiTheme="majorHAnsi" w:eastAsiaTheme="majorEastAsia" w:hAnsiTheme="majorHAnsi" w:cstheme="majorBidi"/>
      <w:color w:val="ED1A3B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67CE"/>
    <w:rPr>
      <w:rFonts w:asciiTheme="majorHAnsi" w:eastAsiaTheme="majorEastAsia" w:hAnsiTheme="majorHAnsi" w:cstheme="majorBidi"/>
      <w:color w:val="02A5E2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A3FA9"/>
    <w:rPr>
      <w:color w:val="02A5E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3FA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105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7A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rivacychampion@bdo.co.n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BDO Default Theme">
  <a:themeElements>
    <a:clrScheme name="Custom 1">
      <a:dk1>
        <a:srgbClr val="404040"/>
      </a:dk1>
      <a:lt1>
        <a:srgbClr val="FFFFFF"/>
      </a:lt1>
      <a:dk2>
        <a:srgbClr val="ED1A3B"/>
      </a:dk2>
      <a:lt2>
        <a:srgbClr val="218F8B"/>
      </a:lt2>
      <a:accent1>
        <a:srgbClr val="02A5E2"/>
      </a:accent1>
      <a:accent2>
        <a:srgbClr val="DF8639"/>
      </a:accent2>
      <a:accent3>
        <a:srgbClr val="98002E"/>
      </a:accent3>
      <a:accent4>
        <a:srgbClr val="657C91"/>
      </a:accent4>
      <a:accent5>
        <a:srgbClr val="E7E7E7"/>
      </a:accent5>
      <a:accent6>
        <a:srgbClr val="FFFFFF"/>
      </a:accent6>
      <a:hlink>
        <a:srgbClr val="02A5E2"/>
      </a:hlink>
      <a:folHlink>
        <a:srgbClr val="02A5E2"/>
      </a:folHlink>
    </a:clrScheme>
    <a:fontScheme name="BDO - Trebuchet MS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1</Words>
  <Characters>770</Characters>
  <Application>Microsoft Office Word</Application>
  <DocSecurity>0</DocSecurity>
  <Lines>1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DO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dhi Tewari</dc:creator>
  <cp:keywords/>
  <dc:description/>
  <cp:lastModifiedBy>Rochelle Rhodes</cp:lastModifiedBy>
  <cp:revision>2</cp:revision>
  <dcterms:created xsi:type="dcterms:W3CDTF">2022-09-06T04:11:00Z</dcterms:created>
  <dcterms:modified xsi:type="dcterms:W3CDTF">2022-09-06T04:11:00Z</dcterms:modified>
</cp:coreProperties>
</file>